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</w:p>
    <w:p>
      <w:pPr>
        <w:pStyle w:val="Author"/>
      </w:pPr>
      <w:r>
        <w:t xml:space="preserve">KM</w:t>
      </w:r>
    </w:p>
    <w:p>
      <w:pPr>
        <w:pStyle w:val="Date"/>
      </w:pPr>
      <w:r>
        <w:t xml:space="preserve">18/05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05-18_Summary_Tex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CommentTok"/>
        </w:rPr>
        <w:t xml:space="preserve">#Introdu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4f5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</dc:title>
  <dc:creator>KM</dc:creator>
  <dcterms:created xsi:type="dcterms:W3CDTF">2017-05-18T15:59:27Z</dcterms:created>
  <dcterms:modified xsi:type="dcterms:W3CDTF">2017-05-18T15:59:27Z</dcterms:modified>
</cp:coreProperties>
</file>